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ACF1F1" w14:textId="2EABFD54" w:rsidR="00B45F73" w:rsidRDefault="00083EF9" w:rsidP="00083EF9">
      <w:pPr>
        <w:jc w:val="center"/>
        <w:rPr>
          <w:sz w:val="44"/>
          <w:szCs w:val="44"/>
        </w:rPr>
      </w:pPr>
      <w:bookmarkStart w:id="0" w:name="_GoBack"/>
      <w:bookmarkEnd w:id="0"/>
      <w:r w:rsidRPr="00083EF9">
        <w:rPr>
          <w:sz w:val="44"/>
          <w:szCs w:val="44"/>
        </w:rPr>
        <w:t>Sample Client Letter</w:t>
      </w:r>
    </w:p>
    <w:p w14:paraId="2A8E8D8B" w14:textId="70D728F9" w:rsidR="00083EF9" w:rsidRPr="00083EF9" w:rsidRDefault="00083EF9" w:rsidP="00083EF9">
      <w:pPr>
        <w:pStyle w:val="NoSpacing"/>
        <w:jc w:val="center"/>
        <w:rPr>
          <w:color w:val="00B0F0"/>
        </w:rPr>
      </w:pPr>
      <w:r w:rsidRPr="00083EF9">
        <w:rPr>
          <w:color w:val="00B0F0"/>
        </w:rPr>
        <w:t>This is a sample letter to send to vendors to beg</w:t>
      </w:r>
      <w:r>
        <w:rPr>
          <w:color w:val="00B0F0"/>
        </w:rPr>
        <w:t>in</w:t>
      </w:r>
      <w:r w:rsidRPr="00083EF9">
        <w:rPr>
          <w:color w:val="00B0F0"/>
        </w:rPr>
        <w:t xml:space="preserve"> using</w:t>
      </w:r>
    </w:p>
    <w:p w14:paraId="172257DC" w14:textId="0FB8407C" w:rsidR="00083EF9" w:rsidRPr="00083EF9" w:rsidRDefault="00083EF9" w:rsidP="00083EF9">
      <w:pPr>
        <w:pStyle w:val="NoSpacing"/>
        <w:jc w:val="center"/>
        <w:rPr>
          <w:color w:val="00B0F0"/>
        </w:rPr>
      </w:pPr>
      <w:r w:rsidRPr="00083EF9">
        <w:rPr>
          <w:color w:val="00B0F0"/>
        </w:rPr>
        <w:t>a Cloud Document Program and Direct Deposit Systems</w:t>
      </w:r>
    </w:p>
    <w:p w14:paraId="516898D0" w14:textId="094BC7CE" w:rsidR="00083EF9" w:rsidRDefault="00083EF9" w:rsidP="00083EF9">
      <w:pPr>
        <w:pBdr>
          <w:bottom w:val="single" w:sz="4" w:space="1" w:color="auto"/>
        </w:pBdr>
        <w:jc w:val="center"/>
      </w:pPr>
    </w:p>
    <w:p w14:paraId="1D92F1E9" w14:textId="58C36A25" w:rsidR="00083EF9" w:rsidRDefault="00083EF9" w:rsidP="001F2C70">
      <w:pPr>
        <w:tabs>
          <w:tab w:val="left" w:pos="2160"/>
        </w:tabs>
        <w:jc w:val="center"/>
      </w:pPr>
      <w:r>
        <w:t>We are changing to a new document management system.</w:t>
      </w:r>
    </w:p>
    <w:p w14:paraId="122EFE24" w14:textId="67F88505" w:rsidR="00083EF9" w:rsidRDefault="00083EF9" w:rsidP="00083EF9">
      <w:pPr>
        <w:tabs>
          <w:tab w:val="left" w:pos="2160"/>
        </w:tabs>
      </w:pPr>
      <w:r>
        <w:t>Good Day,</w:t>
      </w:r>
    </w:p>
    <w:p w14:paraId="3E258C40" w14:textId="171655D8" w:rsidR="00083EF9" w:rsidRDefault="00083EF9" w:rsidP="00083EF9">
      <w:pPr>
        <w:tabs>
          <w:tab w:val="left" w:pos="2160"/>
        </w:tabs>
      </w:pPr>
      <w:r>
        <w:t>[Your Company Name} has starting using a cloud-based document management program. Effective today please send all invoices, statements &amp; remittance forms to [</w:t>
      </w:r>
      <w:r w:rsidRPr="00083EF9">
        <w:rPr>
          <w:b/>
        </w:rPr>
        <w:t xml:space="preserve">Custom </w:t>
      </w:r>
      <w:proofErr w:type="spellStart"/>
      <w:r w:rsidRPr="00083EF9">
        <w:rPr>
          <w:b/>
        </w:rPr>
        <w:t>Hubdoc</w:t>
      </w:r>
      <w:proofErr w:type="spellEnd"/>
      <w:r w:rsidRPr="00083EF9">
        <w:rPr>
          <w:b/>
        </w:rPr>
        <w:t xml:space="preserve"> Email</w:t>
      </w:r>
      <w:r>
        <w:t>] @app.Hubdoc.com.</w:t>
      </w:r>
    </w:p>
    <w:p w14:paraId="0B96B0AD" w14:textId="3334E187" w:rsidR="00083EF9" w:rsidRDefault="00083EF9" w:rsidP="00083EF9">
      <w:pPr>
        <w:tabs>
          <w:tab w:val="left" w:pos="2160"/>
        </w:tabs>
      </w:pPr>
      <w:r>
        <w:t xml:space="preserve">Each document (bill…) must be a single PDF and </w:t>
      </w:r>
      <w:r w:rsidR="00426FA5">
        <w:t xml:space="preserve">you can send a number of PDF’s in one email to </w:t>
      </w:r>
      <w:proofErr w:type="spellStart"/>
      <w:r w:rsidR="00426FA5">
        <w:t>Hubdoc</w:t>
      </w:r>
      <w:proofErr w:type="spellEnd"/>
      <w:r>
        <w:t xml:space="preserve">. Multi page for a single document is fine, but the program does not currently split multiple bills saved as a single file. </w:t>
      </w:r>
    </w:p>
    <w:p w14:paraId="5EBC9F54" w14:textId="7DF706EE" w:rsidR="00083EF9" w:rsidRDefault="00083EF9" w:rsidP="00083EF9">
      <w:pPr>
        <w:tabs>
          <w:tab w:val="left" w:pos="2160"/>
        </w:tabs>
      </w:pPr>
      <w:r>
        <w:t xml:space="preserve">We will also be migrating to an online payment program soon and would appreciate if you would send us a scan of a void cheque by reply emails or by post if you prefer. If you are uncomfortable giving us your bank info, we will also be using </w:t>
      </w:r>
      <w:proofErr w:type="spellStart"/>
      <w:r>
        <w:t>eTransfer</w:t>
      </w:r>
      <w:proofErr w:type="spellEnd"/>
      <w:r>
        <w:t xml:space="preserve">; </w:t>
      </w:r>
      <w:proofErr w:type="gramStart"/>
      <w:r>
        <w:t>so</w:t>
      </w:r>
      <w:proofErr w:type="gramEnd"/>
      <w:r>
        <w:t xml:space="preserve"> if you let us know the email address to </w:t>
      </w:r>
      <w:proofErr w:type="spellStart"/>
      <w:r>
        <w:t>eTransfer</w:t>
      </w:r>
      <w:proofErr w:type="spellEnd"/>
      <w:r>
        <w:t xml:space="preserve"> to we would be happy to do that instead. </w:t>
      </w:r>
      <w:r w:rsidR="00426FA5">
        <w:t>Please fill out the information below and attach your void cheque.</w:t>
      </w:r>
    </w:p>
    <w:p w14:paraId="233565EE" w14:textId="52942231" w:rsidR="00083EF9" w:rsidRDefault="00083EF9" w:rsidP="00083EF9">
      <w:pPr>
        <w:tabs>
          <w:tab w:val="left" w:pos="2160"/>
        </w:tabs>
      </w:pPr>
    </w:p>
    <w:p w14:paraId="17F09DA0" w14:textId="485B6659" w:rsidR="00083EF9" w:rsidRDefault="00083EF9" w:rsidP="00083EF9">
      <w:pPr>
        <w:tabs>
          <w:tab w:val="left" w:pos="2160"/>
        </w:tabs>
      </w:pPr>
      <w:r>
        <w:t>Thank you;</w:t>
      </w:r>
    </w:p>
    <w:p w14:paraId="6E535161" w14:textId="0D65E895" w:rsidR="00083EF9" w:rsidRDefault="00083EF9" w:rsidP="00083EF9">
      <w:pPr>
        <w:tabs>
          <w:tab w:val="left" w:pos="2160"/>
        </w:tabs>
      </w:pPr>
    </w:p>
    <w:p w14:paraId="199856CD" w14:textId="29D315E0" w:rsidR="00083EF9" w:rsidRDefault="00083EF9" w:rsidP="00083EF9">
      <w:pPr>
        <w:tabs>
          <w:tab w:val="left" w:pos="2160"/>
        </w:tabs>
      </w:pPr>
      <w:r>
        <w:t>[Name of your Company Authorizing Person]</w:t>
      </w:r>
    </w:p>
    <w:p w14:paraId="21FAE9C0" w14:textId="339B6E69" w:rsidR="00083EF9" w:rsidRDefault="00083EF9" w:rsidP="00083EF9">
      <w:pPr>
        <w:tabs>
          <w:tab w:val="left" w:pos="2160"/>
        </w:tabs>
      </w:pPr>
      <w:r>
        <w:t>[Your Telephone Number]</w:t>
      </w:r>
    </w:p>
    <w:p w14:paraId="6CE78B75" w14:textId="08D1D871" w:rsidR="00083EF9" w:rsidRDefault="00083EF9" w:rsidP="00083EF9">
      <w:pPr>
        <w:tabs>
          <w:tab w:val="left" w:pos="2160"/>
        </w:tabs>
      </w:pPr>
      <w:r>
        <w:t>[Your Email]</w:t>
      </w:r>
    </w:p>
    <w:p w14:paraId="756923D1" w14:textId="5D8FEEAD" w:rsidR="00426FA5" w:rsidRDefault="00426FA5" w:rsidP="00426FA5">
      <w:pPr>
        <w:pBdr>
          <w:bottom w:val="single" w:sz="4" w:space="1" w:color="auto"/>
        </w:pBdr>
        <w:tabs>
          <w:tab w:val="left" w:pos="2160"/>
        </w:tabs>
      </w:pPr>
    </w:p>
    <w:p w14:paraId="75C45676" w14:textId="6D6B74B5" w:rsidR="00426FA5" w:rsidRPr="00426FA5" w:rsidRDefault="00426FA5" w:rsidP="00083EF9">
      <w:pPr>
        <w:tabs>
          <w:tab w:val="left" w:pos="2160"/>
        </w:tabs>
        <w:rPr>
          <w:b/>
          <w:u w:val="single"/>
        </w:rPr>
      </w:pPr>
      <w:r w:rsidRPr="00426FA5">
        <w:rPr>
          <w:b/>
          <w:u w:val="single"/>
        </w:rPr>
        <w:t>Payment System Information:</w:t>
      </w:r>
      <w:r w:rsidR="001F2C70">
        <w:rPr>
          <w:b/>
          <w:u w:val="single"/>
        </w:rPr>
        <w:t xml:space="preserve">            </w:t>
      </w:r>
    </w:p>
    <w:p w14:paraId="72381274" w14:textId="1FB4EF01" w:rsidR="00426FA5" w:rsidRDefault="00426FA5" w:rsidP="00083EF9">
      <w:pPr>
        <w:tabs>
          <w:tab w:val="left" w:pos="2160"/>
        </w:tabs>
      </w:pPr>
      <w:r>
        <w:t xml:space="preserve">Company Name:  __________________________________ Contact </w:t>
      </w:r>
      <w:proofErr w:type="gramStart"/>
      <w:r>
        <w:t>Name:_</w:t>
      </w:r>
      <w:proofErr w:type="gramEnd"/>
      <w:r>
        <w:t>____________________________________</w:t>
      </w:r>
    </w:p>
    <w:p w14:paraId="32354C63" w14:textId="65A8071E" w:rsidR="00426FA5" w:rsidRDefault="00426FA5" w:rsidP="00083EF9">
      <w:pPr>
        <w:tabs>
          <w:tab w:val="left" w:pos="2160"/>
        </w:tabs>
      </w:pPr>
      <w:r>
        <w:t xml:space="preserve">Company </w:t>
      </w:r>
      <w:proofErr w:type="gramStart"/>
      <w:r>
        <w:t>Address:_</w:t>
      </w:r>
      <w:proofErr w:type="gramEnd"/>
      <w:r>
        <w:t>__________________________________________________________________________________</w:t>
      </w:r>
    </w:p>
    <w:p w14:paraId="0896694C" w14:textId="49EA240A" w:rsidR="00426FA5" w:rsidRDefault="001F2C70" w:rsidP="00083EF9">
      <w:pPr>
        <w:tabs>
          <w:tab w:val="left" w:pos="2160"/>
        </w:tabs>
      </w:pPr>
      <w:r>
        <w:t>Contact Phone:</w:t>
      </w:r>
      <w:r w:rsidR="00426FA5">
        <w:t xml:space="preserve"> _______________________</w:t>
      </w:r>
      <w:proofErr w:type="gramStart"/>
      <w:r w:rsidR="00426FA5">
        <w:t>_</w:t>
      </w:r>
      <w:r>
        <w:t xml:space="preserve">  Contact</w:t>
      </w:r>
      <w:proofErr w:type="gramEnd"/>
      <w:r>
        <w:t xml:space="preserve"> Email: ___________________</w:t>
      </w:r>
      <w:r w:rsidR="00426FA5">
        <w:t>_____________________________</w:t>
      </w:r>
    </w:p>
    <w:p w14:paraId="00411D31" w14:textId="17138324" w:rsidR="00426FA5" w:rsidRDefault="00426FA5" w:rsidP="00083EF9">
      <w:pPr>
        <w:tabs>
          <w:tab w:val="left" w:pos="2160"/>
        </w:tabs>
      </w:pPr>
      <w:r>
        <w:t>Bank Code (3 Digit</w:t>
      </w:r>
      <w:proofErr w:type="gramStart"/>
      <w:r>
        <w:t>) :</w:t>
      </w:r>
      <w:proofErr w:type="gramEnd"/>
      <w:r>
        <w:t xml:space="preserve">  _________ Bank Transit# (5 digit):  ____________ Bank Account#: __________________________</w:t>
      </w:r>
    </w:p>
    <w:p w14:paraId="629AB83E" w14:textId="36757DA8" w:rsidR="001F2C70" w:rsidRDefault="001F2C70" w:rsidP="00083EF9">
      <w:pPr>
        <w:tabs>
          <w:tab w:val="left" w:pos="2160"/>
        </w:tabs>
      </w:pPr>
      <w:r>
        <w:t>If you prefer e-</w:t>
      </w:r>
      <w:proofErr w:type="gramStart"/>
      <w:r>
        <w:t>transfer</w:t>
      </w:r>
      <w:proofErr w:type="gramEnd"/>
      <w:r>
        <w:t xml:space="preserve"> please provide email to send transfers to: _____________________________________________</w:t>
      </w:r>
    </w:p>
    <w:p w14:paraId="546270B2" w14:textId="021D16B1" w:rsidR="001F2C70" w:rsidRDefault="001F2C70" w:rsidP="00083EF9">
      <w:pPr>
        <w:tabs>
          <w:tab w:val="left" w:pos="2160"/>
        </w:tabs>
      </w:pPr>
      <w:r>
        <w:t>Answer to the e-transfer security question will be: _________________________________________________________</w:t>
      </w:r>
    </w:p>
    <w:p w14:paraId="13E3DBE0" w14:textId="7A7F5748" w:rsidR="00806410" w:rsidRDefault="00806410" w:rsidP="00806410">
      <w:pPr>
        <w:pBdr>
          <w:bottom w:val="single" w:sz="4" w:space="1" w:color="auto"/>
        </w:pBdr>
        <w:tabs>
          <w:tab w:val="left" w:pos="2160"/>
        </w:tabs>
      </w:pPr>
    </w:p>
    <w:p w14:paraId="16425181" w14:textId="77777777" w:rsidR="00806410" w:rsidRDefault="00806410" w:rsidP="00806410">
      <w:pPr>
        <w:pStyle w:val="NoSpacing"/>
        <w:jc w:val="center"/>
      </w:pPr>
    </w:p>
    <w:p w14:paraId="70AAB416" w14:textId="484F6C85" w:rsidR="00083EF9" w:rsidRDefault="00806410" w:rsidP="00806410">
      <w:pPr>
        <w:pStyle w:val="NoSpacing"/>
        <w:jc w:val="center"/>
        <w:rPr>
          <w:b/>
          <w:color w:val="00B0F0"/>
        </w:rPr>
      </w:pPr>
      <w:r>
        <w:rPr>
          <w:b/>
          <w:color w:val="00B0F0"/>
        </w:rPr>
        <w:t xml:space="preserve">Copy/paste or retype into an email or a </w:t>
      </w:r>
      <w:r w:rsidR="00D5518E">
        <w:rPr>
          <w:b/>
          <w:color w:val="00B0F0"/>
        </w:rPr>
        <w:t>document.</w:t>
      </w:r>
    </w:p>
    <w:p w14:paraId="70090F4E" w14:textId="3D0D65E2" w:rsidR="00806410" w:rsidRDefault="00806410" w:rsidP="00806410">
      <w:pPr>
        <w:pStyle w:val="NoSpacing"/>
        <w:jc w:val="center"/>
        <w:rPr>
          <w:b/>
          <w:color w:val="00B0F0"/>
        </w:rPr>
      </w:pPr>
      <w:r>
        <w:rPr>
          <w:b/>
          <w:color w:val="00B0F0"/>
        </w:rPr>
        <w:t>Begin by emailing out to your suppliers or mailing it with cheques.</w:t>
      </w:r>
    </w:p>
    <w:p w14:paraId="1B48B84C" w14:textId="04480C8C" w:rsidR="00806410" w:rsidRPr="00806410" w:rsidRDefault="00806410" w:rsidP="00806410">
      <w:pPr>
        <w:pStyle w:val="NoSpacing"/>
        <w:jc w:val="center"/>
        <w:rPr>
          <w:b/>
          <w:color w:val="00B0F0"/>
        </w:rPr>
      </w:pPr>
      <w:r>
        <w:rPr>
          <w:b/>
          <w:color w:val="00B0F0"/>
        </w:rPr>
        <w:t xml:space="preserve">Input data into </w:t>
      </w:r>
      <w:proofErr w:type="spellStart"/>
      <w:r>
        <w:rPr>
          <w:b/>
          <w:color w:val="00B0F0"/>
        </w:rPr>
        <w:t>Plooto</w:t>
      </w:r>
      <w:proofErr w:type="spellEnd"/>
      <w:r>
        <w:rPr>
          <w:b/>
          <w:color w:val="00B0F0"/>
        </w:rPr>
        <w:t xml:space="preserve"> as the vendor banking information is sent back to you.</w:t>
      </w:r>
    </w:p>
    <w:p w14:paraId="078B0C25" w14:textId="2D754527" w:rsidR="00083EF9" w:rsidRPr="00083EF9" w:rsidRDefault="00C142D0" w:rsidP="00083EF9">
      <w:pPr>
        <w:tabs>
          <w:tab w:val="left" w:pos="2160"/>
        </w:tabs>
      </w:pPr>
      <w:r>
        <w:rPr>
          <w:noProof/>
        </w:rPr>
        <w:t xml:space="preserve">              </w:t>
      </w:r>
      <w:r w:rsidR="001F2C70">
        <w:rPr>
          <w:noProof/>
        </w:rPr>
        <w:t xml:space="preserve">                                 </w:t>
      </w:r>
      <w:r>
        <w:rPr>
          <w:noProof/>
        </w:rPr>
        <w:t xml:space="preserve">    </w:t>
      </w:r>
      <w:r w:rsidR="00806410">
        <w:rPr>
          <w:noProof/>
        </w:rPr>
        <w:drawing>
          <wp:inline distT="0" distB="0" distL="0" distR="0" wp14:anchorId="1C4D9DEE" wp14:editId="11A58E95">
            <wp:extent cx="1491281" cy="5672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8260" cy="668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06410">
        <w:rPr>
          <w:noProof/>
        </w:rPr>
        <w:t xml:space="preserve">                                 </w:t>
      </w:r>
      <w:r w:rsidR="00806410">
        <w:rPr>
          <w:noProof/>
        </w:rPr>
        <w:drawing>
          <wp:inline distT="0" distB="0" distL="0" distR="0" wp14:anchorId="0FF10654" wp14:editId="0ACB0706">
            <wp:extent cx="1104688" cy="354067"/>
            <wp:effectExtent l="0" t="0" r="635" b="1905"/>
            <wp:docPr id="3" name="Picture 3" descr="https://ci4.googleusercontent.com/proxy/aqYPQYyXCDtSS3MQ7ryVp6SZAxikBbp22u2iF7tjjIEBbdCwrrhc0m3gvl3YjWkgQB_kFgEfPO0Wh6tShdVFBccSNrufP0RL-zEUhXdGc5YQEfDSiUcBJw=s0-d-e1-ft#https://www.plootostatic.co/Content/img/logos/logo_small_gre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ci4.googleusercontent.com/proxy/aqYPQYyXCDtSS3MQ7ryVp6SZAxikBbp22u2iF7tjjIEBbdCwrrhc0m3gvl3YjWkgQB_kFgEfPO0Wh6tShdVFBccSNrufP0RL-zEUhXdGc5YQEfDSiUcBJw=s0-d-e1-ft#https://www.plootostatic.co/Content/img/logos/logo_small_green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8163" cy="364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83EF9" w:rsidRPr="00083EF9" w:rsidSect="00426FA5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M0NjUwtDA2NLIwMzRX0lEKTi0uzszPAykwrAUAWG0pXiwAAAA="/>
  </w:docVars>
  <w:rsids>
    <w:rsidRoot w:val="00083EF9"/>
    <w:rsid w:val="00083EF9"/>
    <w:rsid w:val="001F2C70"/>
    <w:rsid w:val="00426FA5"/>
    <w:rsid w:val="00781BAC"/>
    <w:rsid w:val="00806410"/>
    <w:rsid w:val="0083292A"/>
    <w:rsid w:val="00B45F73"/>
    <w:rsid w:val="00C142D0"/>
    <w:rsid w:val="00D55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8916C1"/>
  <w15:chartTrackingRefBased/>
  <w15:docId w15:val="{66E8BAE9-9487-437B-90E4-2CBA4F708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83EF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12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Slack</dc:creator>
  <cp:keywords/>
  <dc:description/>
  <cp:lastModifiedBy>Teresa Slack</cp:lastModifiedBy>
  <cp:revision>2</cp:revision>
  <dcterms:created xsi:type="dcterms:W3CDTF">2018-07-28T15:40:00Z</dcterms:created>
  <dcterms:modified xsi:type="dcterms:W3CDTF">2018-07-28T15:40:00Z</dcterms:modified>
</cp:coreProperties>
</file>